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4525D815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7837C0">
              <w:rPr>
                <w:szCs w:val="24"/>
                <w:lang w:val="en-US" w:eastAsia="zh-CN"/>
              </w:rPr>
              <w:t xml:space="preserve">  USWP5B2</w:t>
            </w:r>
            <w:r w:rsidR="0020723D">
              <w:rPr>
                <w:szCs w:val="24"/>
                <w:lang w:val="en-US" w:eastAsia="zh-CN"/>
              </w:rPr>
              <w:t>8</w:t>
            </w:r>
            <w:r w:rsidR="007837C0">
              <w:rPr>
                <w:szCs w:val="24"/>
                <w:lang w:val="en-US" w:eastAsia="zh-CN"/>
              </w:rPr>
              <w:t>-</w:t>
            </w:r>
            <w:r w:rsidR="0020723D">
              <w:rPr>
                <w:szCs w:val="24"/>
                <w:lang w:val="en-US" w:eastAsia="zh-CN"/>
              </w:rPr>
              <w:t>xx</w:t>
            </w:r>
            <w:r w:rsidR="007837C0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76108F27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 w:rsidR="00707B07">
              <w:rPr>
                <w:b/>
                <w:szCs w:val="24"/>
                <w:lang w:val="en-CA" w:eastAsia="zh-CN"/>
              </w:rPr>
              <w:t xml:space="preserve"> </w:t>
            </w:r>
            <w:r w:rsidR="00707B07">
              <w:rPr>
                <w:szCs w:val="24"/>
                <w:lang w:val="en-CA" w:eastAsia="zh-CN"/>
              </w:rPr>
              <w:t>Annex 7 to Document 5B/</w:t>
            </w:r>
            <w:r w:rsidR="006217EF">
              <w:rPr>
                <w:szCs w:val="24"/>
                <w:lang w:val="en-CA" w:eastAsia="zh-CN"/>
              </w:rPr>
              <w:t>481</w:t>
            </w:r>
            <w:r w:rsidR="00707B07">
              <w:rPr>
                <w:szCs w:val="24"/>
                <w:lang w:val="en-CA" w:eastAsia="zh-CN"/>
              </w:rPr>
              <w:t>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2DEDEABB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20723D">
              <w:rPr>
                <w:szCs w:val="24"/>
                <w:lang w:val="en-US" w:eastAsia="zh-CN"/>
              </w:rPr>
              <w:t>21 January 2022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25D12B02" w:rsidR="00C04553" w:rsidRDefault="00C04553" w:rsidP="00093150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20723D">
              <w:rPr>
                <w:bCs/>
                <w:szCs w:val="24"/>
                <w:lang w:val="en-US" w:eastAsia="zh-CN"/>
              </w:rPr>
              <w:t>Draft CPM text for AI 1.11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163F94FB" w:rsidR="00C04553" w:rsidRDefault="0020723D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Pamela Murray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4D5605A1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4F154E0F" w14:textId="77777777" w:rsidR="00093150" w:rsidRDefault="00093150" w:rsidP="0009315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7F606924" w14:textId="77777777" w:rsidR="00093150" w:rsidRDefault="00093150" w:rsidP="0009315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49F40E7A" w14:textId="77777777" w:rsidR="00C04553" w:rsidRDefault="00C04553" w:rsidP="0020723D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2941F958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Phone : </w:t>
            </w:r>
            <w:r w:rsidR="00494B8E">
              <w:rPr>
                <w:bCs/>
                <w:color w:val="000000"/>
                <w:szCs w:val="24"/>
                <w:lang w:val="fr-CH" w:eastAsia="zh-CN"/>
              </w:rPr>
              <w:t>(571) 619-4182</w:t>
            </w:r>
          </w:p>
          <w:p w14:paraId="354841F7" w14:textId="3DF8C431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</w:t>
            </w:r>
            <w:r w:rsidR="0020723D" w:rsidRPr="0020723D">
              <w:rPr>
                <w:bCs/>
                <w:color w:val="000000"/>
                <w:szCs w:val="24"/>
                <w:lang w:val="fr-CH" w:eastAsia="zh-CN"/>
              </w:rPr>
              <w:t>Pamela.J.Murray@uscg.mil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3E07225" w14:textId="77777777" w:rsidR="00093150" w:rsidRDefault="00093150" w:rsidP="0009315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5487B940" w14:textId="77777777" w:rsidR="00093150" w:rsidRDefault="00093150" w:rsidP="0009315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00705BED" w14:textId="77777777" w:rsidR="00C04553" w:rsidRDefault="00C04553" w:rsidP="0020723D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139E95A3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pro</w:t>
            </w:r>
            <w:r w:rsidR="00093150">
              <w:rPr>
                <w:lang w:val="en-US" w:eastAsia="zh-CN"/>
              </w:rPr>
              <w:t xml:space="preserve">pose </w:t>
            </w:r>
            <w:r w:rsidR="0020723D">
              <w:rPr>
                <w:lang w:val="en-US" w:eastAsia="zh-CN"/>
              </w:rPr>
              <w:t xml:space="preserve">the modification of </w:t>
            </w:r>
            <w:r w:rsidR="007A2364">
              <w:rPr>
                <w:lang w:val="en-US" w:eastAsia="zh-CN"/>
              </w:rPr>
              <w:t xml:space="preserve">footnote r) of RR </w:t>
            </w:r>
            <w:r w:rsidR="0020723D">
              <w:rPr>
                <w:lang w:val="en-US" w:eastAsia="zh-CN"/>
              </w:rPr>
              <w:t>Appendix 18</w:t>
            </w:r>
            <w:r w:rsidR="00093150">
              <w:rPr>
                <w:lang w:val="en-US" w:eastAsia="zh-CN"/>
              </w:rPr>
              <w:t>.</w:t>
            </w:r>
            <w:r>
              <w:rPr>
                <w:lang w:val="en-US" w:eastAsia="zh-CN"/>
              </w:rPr>
              <w:t xml:space="preserve"> 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3349FFB7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pr</w:t>
            </w:r>
            <w:r w:rsidR="00093150">
              <w:rPr>
                <w:szCs w:val="24"/>
                <w:lang w:val="en-US" w:eastAsia="zh-CN"/>
              </w:rPr>
              <w:t xml:space="preserve">oposed </w:t>
            </w:r>
            <w:r w:rsidR="00494B8E">
              <w:rPr>
                <w:szCs w:val="24"/>
                <w:lang w:val="en-US" w:eastAsia="zh-CN"/>
              </w:rPr>
              <w:t>the modification of footnote r) of RR Appendix 18.  With the decision made at the WRC19 to allocate the channel 2006 for AMRD Group B and the adoption of Recommendation ITU-R M.2135-0</w:t>
            </w:r>
            <w:r w:rsidR="00825152">
              <w:rPr>
                <w:szCs w:val="24"/>
                <w:lang w:val="en-US" w:eastAsia="zh-CN"/>
              </w:rPr>
              <w:t>, this channel should be allocated for AMRD Group B using AIS technology only</w:t>
            </w:r>
            <w:r w:rsidR="00BD25C1">
              <w:rPr>
                <w:szCs w:val="24"/>
                <w:lang w:val="en-US" w:eastAsia="zh-CN"/>
              </w:rPr>
              <w:t>.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UxMTA3tDQxNTdQ0lEKTi0uzszPAykwqwUAJzty6SwAAAA="/>
  </w:docVars>
  <w:rsids>
    <w:rsidRoot w:val="00C04553"/>
    <w:rsid w:val="00093150"/>
    <w:rsid w:val="001C0C71"/>
    <w:rsid w:val="0020723D"/>
    <w:rsid w:val="00256DDE"/>
    <w:rsid w:val="002B4BF5"/>
    <w:rsid w:val="002E7215"/>
    <w:rsid w:val="00494B8E"/>
    <w:rsid w:val="004D7822"/>
    <w:rsid w:val="006217EF"/>
    <w:rsid w:val="00707B07"/>
    <w:rsid w:val="007837C0"/>
    <w:rsid w:val="007A2364"/>
    <w:rsid w:val="00825152"/>
    <w:rsid w:val="00943022"/>
    <w:rsid w:val="00A20D10"/>
    <w:rsid w:val="00BA56A2"/>
    <w:rsid w:val="00BD25C1"/>
    <w:rsid w:val="00C04553"/>
    <w:rsid w:val="00E522AB"/>
    <w:rsid w:val="00F60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 2021-11</cp:lastModifiedBy>
  <cp:revision>2</cp:revision>
  <dcterms:created xsi:type="dcterms:W3CDTF">2022-01-21T18:00:00Z</dcterms:created>
  <dcterms:modified xsi:type="dcterms:W3CDTF">2022-01-21T18:00:00Z</dcterms:modified>
</cp:coreProperties>
</file>